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5E92" w:rsidRPr="00D94565" w:rsidRDefault="00B04AC4" w:rsidP="00D94565">
      <w:r w:rsidRPr="00D94565">
        <w:rPr>
          <w:highlight w:val="yellow"/>
        </w:rPr>
        <w:t>Photo1:</w:t>
      </w:r>
      <w:r w:rsidRPr="00D94565">
        <w:t xml:space="preserve"> </w:t>
      </w:r>
    </w:p>
    <w:p w:rsidR="00BE2757" w:rsidRPr="00D94565" w:rsidRDefault="00B04AC4" w:rsidP="00D94565">
      <w:r w:rsidRPr="00D94565">
        <w:t>(</w:t>
      </w:r>
      <w:r w:rsidRPr="00D94565">
        <w:t>由左至右</w:t>
      </w:r>
      <w:r w:rsidRPr="00D94565">
        <w:t xml:space="preserve">) </w:t>
      </w:r>
      <w:r w:rsidRPr="00D94565">
        <w:t>媒體藝術組評審</w:t>
      </w:r>
      <w:r w:rsidR="007F2243" w:rsidRPr="00D94565">
        <w:t>：</w:t>
      </w:r>
      <w:r w:rsidRPr="00D94565">
        <w:t>聲音掏腰包藝術總監楊陽、</w:t>
      </w:r>
      <w:proofErr w:type="spellStart"/>
      <w:r w:rsidR="007F2243" w:rsidRPr="00D94565">
        <w:t>yU+co</w:t>
      </w:r>
      <w:proofErr w:type="spellEnd"/>
      <w:r w:rsidR="007F2243" w:rsidRPr="00D94565">
        <w:t xml:space="preserve">. [Lab} </w:t>
      </w:r>
      <w:r w:rsidR="007F2243" w:rsidRPr="00D94565">
        <w:t>創辦人及執行創意總監吳子昆</w:t>
      </w:r>
      <w:r w:rsidRPr="00D94565">
        <w:t>、</w:t>
      </w:r>
      <w:r w:rsidR="007F2243" w:rsidRPr="00D94565">
        <w:t xml:space="preserve">NTT </w:t>
      </w:r>
      <w:proofErr w:type="spellStart"/>
      <w:r w:rsidR="007F2243" w:rsidRPr="00D94565">
        <w:t>InterCommunication</w:t>
      </w:r>
      <w:proofErr w:type="spellEnd"/>
      <w:r w:rsidR="007F2243" w:rsidRPr="00D94565">
        <w:t xml:space="preserve"> Center</w:t>
      </w:r>
      <w:r w:rsidR="007F2243" w:rsidRPr="00D94565">
        <w:t>首席策展人畠中実、香港歌德學院院長</w:t>
      </w:r>
      <w:r w:rsidR="007F2243" w:rsidRPr="00D94565">
        <w:t xml:space="preserve">Dr. </w:t>
      </w:r>
      <w:proofErr w:type="spellStart"/>
      <w:r w:rsidR="007F2243" w:rsidRPr="00D94565">
        <w:t>Almuth</w:t>
      </w:r>
      <w:proofErr w:type="spellEnd"/>
      <w:r w:rsidR="007F2243" w:rsidRPr="00D94565">
        <w:t xml:space="preserve"> Meyer-</w:t>
      </w:r>
      <w:proofErr w:type="spellStart"/>
      <w:r w:rsidR="007F2243" w:rsidRPr="00D94565">
        <w:t>Zollitsch</w:t>
      </w:r>
      <w:proofErr w:type="spellEnd"/>
      <w:r w:rsidR="007F2243" w:rsidRPr="00D94565">
        <w:t>、媒體藝術組特別表揚《</w:t>
      </w:r>
      <w:proofErr w:type="spellStart"/>
      <w:r w:rsidR="007F2243" w:rsidRPr="00D94565">
        <w:t>HeartfeltSPAM</w:t>
      </w:r>
      <w:proofErr w:type="spellEnd"/>
      <w:r w:rsidR="007F2243" w:rsidRPr="00D94565">
        <w:t>》得主野上勝己</w:t>
      </w:r>
      <w:r w:rsidR="007F5FB7" w:rsidRPr="00D94565">
        <w:t>（</w:t>
      </w:r>
      <w:r w:rsidR="007F2243" w:rsidRPr="00D94565">
        <w:t>日本</w:t>
      </w:r>
      <w:r w:rsidR="007F5FB7" w:rsidRPr="00D94565">
        <w:t>）</w:t>
      </w:r>
      <w:r w:rsidR="007F2243" w:rsidRPr="00D94565">
        <w:t>、金獎《彼</w:t>
      </w:r>
      <w:r w:rsidR="007F2243" w:rsidRPr="00D94565">
        <w:t>•</w:t>
      </w:r>
      <w:r w:rsidR="007F2243" w:rsidRPr="00D94565">
        <w:t>此》得主胡鈞荃</w:t>
      </w:r>
      <w:r w:rsidR="007F5FB7" w:rsidRPr="00D94565">
        <w:t>（</w:t>
      </w:r>
      <w:r w:rsidR="007F2243" w:rsidRPr="00D94565">
        <w:t>台灣</w:t>
      </w:r>
      <w:r w:rsidR="007F5FB7" w:rsidRPr="00D94565">
        <w:t>）</w:t>
      </w:r>
      <w:r w:rsidR="007F2243" w:rsidRPr="00D94565">
        <w:t>、</w:t>
      </w:r>
      <w:r w:rsidR="007F2243" w:rsidRPr="00D94565">
        <w:t xml:space="preserve">Pure Art Foundation James </w:t>
      </w:r>
      <w:proofErr w:type="spellStart"/>
      <w:r w:rsidR="007F2243" w:rsidRPr="00D94565">
        <w:t>Soutar</w:t>
      </w:r>
      <w:proofErr w:type="spellEnd"/>
      <w:r w:rsidR="007F2243" w:rsidRPr="00D94565">
        <w:t>、康樂及文化事務署電影節目辦事處總監何美寶、媒體藝術組評審：電腦動畫師</w:t>
      </w:r>
      <w:r w:rsidR="007F2243" w:rsidRPr="00D94565">
        <w:t>/</w:t>
      </w:r>
      <w:r w:rsidR="007F2243" w:rsidRPr="00D94565">
        <w:t>媒體創作人</w:t>
      </w:r>
      <w:proofErr w:type="spellStart"/>
      <w:r w:rsidR="007F2243" w:rsidRPr="00D94565">
        <w:t>Tamas</w:t>
      </w:r>
      <w:proofErr w:type="spellEnd"/>
      <w:r w:rsidR="007F2243" w:rsidRPr="00D94565">
        <w:t xml:space="preserve"> </w:t>
      </w:r>
      <w:proofErr w:type="spellStart"/>
      <w:r w:rsidR="007F2243" w:rsidRPr="00D94565">
        <w:t>Waliczky</w:t>
      </w:r>
      <w:proofErr w:type="spellEnd"/>
      <w:r w:rsidR="007F2243" w:rsidRPr="00D94565">
        <w:t>、互動媒體藝術家鍾緯正</w:t>
      </w:r>
    </w:p>
    <w:p w:rsidR="00815E92" w:rsidRPr="00D94565" w:rsidRDefault="00815E92" w:rsidP="00D94565">
      <w:r w:rsidRPr="00D94565">
        <w:t>(</w:t>
      </w:r>
      <w:r w:rsidR="00784503" w:rsidRPr="00D94565">
        <w:t>F</w:t>
      </w:r>
      <w:r w:rsidRPr="00D94565">
        <w:t xml:space="preserve">rom left to right) Media Art Category Jurors: Yang Yeung (Artistic Director </w:t>
      </w:r>
      <w:r w:rsidR="00784503" w:rsidRPr="00D94565">
        <w:t xml:space="preserve">of </w:t>
      </w:r>
      <w:proofErr w:type="spellStart"/>
      <w:r w:rsidR="00784503" w:rsidRPr="00D94565">
        <w:t>soundpocket</w:t>
      </w:r>
      <w:proofErr w:type="spellEnd"/>
      <w:r w:rsidR="00784503" w:rsidRPr="00D94565">
        <w:t xml:space="preserve">), Ng </w:t>
      </w:r>
      <w:proofErr w:type="spellStart"/>
      <w:r w:rsidR="00784503" w:rsidRPr="00D94565">
        <w:t>Tsz-kwan</w:t>
      </w:r>
      <w:proofErr w:type="spellEnd"/>
      <w:r w:rsidR="00784503" w:rsidRPr="00D94565">
        <w:t xml:space="preserve"> (Co-founder and Executive Creative Director of </w:t>
      </w:r>
      <w:proofErr w:type="spellStart"/>
      <w:r w:rsidR="00784503" w:rsidRPr="00D94565">
        <w:t>yU+co</w:t>
      </w:r>
      <w:proofErr w:type="spellEnd"/>
      <w:r w:rsidR="00784503" w:rsidRPr="00D94565">
        <w:t xml:space="preserve">.[lab}), Minoru </w:t>
      </w:r>
      <w:proofErr w:type="spellStart"/>
      <w:r w:rsidR="00784503" w:rsidRPr="00D94565">
        <w:t>Hatanaka</w:t>
      </w:r>
      <w:proofErr w:type="spellEnd"/>
      <w:r w:rsidR="00784503" w:rsidRPr="00D94565">
        <w:t xml:space="preserve"> (chief curator of NTT </w:t>
      </w:r>
      <w:proofErr w:type="spellStart"/>
      <w:r w:rsidR="00784503" w:rsidRPr="00D94565">
        <w:t>InterCommunication</w:t>
      </w:r>
      <w:proofErr w:type="spellEnd"/>
      <w:r w:rsidR="00784503" w:rsidRPr="00D94565">
        <w:t xml:space="preserve"> Center), </w:t>
      </w:r>
      <w:proofErr w:type="spellStart"/>
      <w:r w:rsidR="00784503" w:rsidRPr="00D94565">
        <w:t>Dr</w:t>
      </w:r>
      <w:proofErr w:type="spellEnd"/>
      <w:r w:rsidR="00784503" w:rsidRPr="00D94565">
        <w:t xml:space="preserve"> </w:t>
      </w:r>
      <w:proofErr w:type="spellStart"/>
      <w:r w:rsidR="00784503" w:rsidRPr="00D94565">
        <w:t>Almuth</w:t>
      </w:r>
      <w:proofErr w:type="spellEnd"/>
      <w:r w:rsidR="00784503" w:rsidRPr="00D94565">
        <w:t xml:space="preserve"> Meyer-</w:t>
      </w:r>
      <w:proofErr w:type="spellStart"/>
      <w:r w:rsidR="00784503" w:rsidRPr="00D94565">
        <w:t>Zollitsch</w:t>
      </w:r>
      <w:proofErr w:type="spellEnd"/>
      <w:r w:rsidR="00784503" w:rsidRPr="00D94565">
        <w:t xml:space="preserve"> (Director of Goethe-</w:t>
      </w:r>
      <w:proofErr w:type="spellStart"/>
      <w:r w:rsidR="00784503" w:rsidRPr="00D94565">
        <w:t>Institut</w:t>
      </w:r>
      <w:proofErr w:type="spellEnd"/>
      <w:r w:rsidR="00784503" w:rsidRPr="00D94565">
        <w:t xml:space="preserve"> </w:t>
      </w:r>
      <w:proofErr w:type="spellStart"/>
      <w:r w:rsidR="00784503" w:rsidRPr="00D94565">
        <w:t>Hongkong</w:t>
      </w:r>
      <w:proofErr w:type="spellEnd"/>
      <w:r w:rsidR="00784503" w:rsidRPr="00D94565">
        <w:t xml:space="preserve">), Media Art Category Special Mention winner </w:t>
      </w:r>
      <w:proofErr w:type="spellStart"/>
      <w:r w:rsidR="00784503" w:rsidRPr="00D94565">
        <w:t>Katsuki</w:t>
      </w:r>
      <w:proofErr w:type="spellEnd"/>
      <w:r w:rsidR="00784503" w:rsidRPr="00D94565">
        <w:t xml:space="preserve"> </w:t>
      </w:r>
      <w:proofErr w:type="spellStart"/>
      <w:r w:rsidR="00784503" w:rsidRPr="00D94565">
        <w:t>Nogami</w:t>
      </w:r>
      <w:proofErr w:type="spellEnd"/>
      <w:r w:rsidR="00784503" w:rsidRPr="00D94565">
        <w:t xml:space="preserve"> (Japan), Gold Award winner Hu Ching-</w:t>
      </w:r>
      <w:proofErr w:type="spellStart"/>
      <w:r w:rsidR="00784503" w:rsidRPr="00D94565">
        <w:t>chuan</w:t>
      </w:r>
      <w:proofErr w:type="spellEnd"/>
      <w:r w:rsidR="00784503" w:rsidRPr="00D94565">
        <w:t xml:space="preserve"> (Taiwan), James </w:t>
      </w:r>
      <w:proofErr w:type="spellStart"/>
      <w:r w:rsidR="00784503" w:rsidRPr="00D94565">
        <w:t>Soutar</w:t>
      </w:r>
      <w:proofErr w:type="spellEnd"/>
      <w:r w:rsidR="00784503" w:rsidRPr="00D94565">
        <w:t xml:space="preserve"> (Governor of Pure Art Foundation), Mable Ho (Head of Film </w:t>
      </w:r>
      <w:proofErr w:type="spellStart"/>
      <w:r w:rsidR="00784503" w:rsidRPr="00D94565">
        <w:t>Programmes</w:t>
      </w:r>
      <w:proofErr w:type="spellEnd"/>
      <w:r w:rsidR="00784503" w:rsidRPr="00D94565">
        <w:t xml:space="preserve">, Leisure and Cultural Services Department), Media Art Category Jurors: </w:t>
      </w:r>
      <w:proofErr w:type="spellStart"/>
      <w:r w:rsidR="00784503" w:rsidRPr="00D94565">
        <w:t>Tamas</w:t>
      </w:r>
      <w:proofErr w:type="spellEnd"/>
      <w:r w:rsidR="00784503" w:rsidRPr="00D94565">
        <w:t xml:space="preserve"> </w:t>
      </w:r>
      <w:proofErr w:type="spellStart"/>
      <w:r w:rsidR="00784503" w:rsidRPr="00D94565">
        <w:t>Waliczky</w:t>
      </w:r>
      <w:proofErr w:type="spellEnd"/>
      <w:r w:rsidR="00784503" w:rsidRPr="00D94565">
        <w:t xml:space="preserve"> (computer animator / media artist) and Bryan Chung (interactive media artist)</w:t>
      </w:r>
    </w:p>
    <w:p w:rsidR="007F2243" w:rsidRPr="00D94565" w:rsidRDefault="007F2243" w:rsidP="00D94565"/>
    <w:p w:rsidR="00D94565" w:rsidRPr="00D94565" w:rsidRDefault="00B04AC4" w:rsidP="00D94565">
      <w:r w:rsidRPr="00D94565">
        <w:rPr>
          <w:highlight w:val="yellow"/>
        </w:rPr>
        <w:t>Photo2:</w:t>
      </w:r>
      <w:r w:rsidR="008752B6" w:rsidRPr="00D94565">
        <w:t xml:space="preserve"> </w:t>
      </w:r>
    </w:p>
    <w:p w:rsidR="00B04AC4" w:rsidRPr="00D94565" w:rsidRDefault="008752B6" w:rsidP="00D94565">
      <w:r w:rsidRPr="00D94565">
        <w:t>第二十四屆</w:t>
      </w:r>
      <w:r w:rsidRPr="00D94565">
        <w:rPr>
          <w:b/>
        </w:rPr>
        <w:t>ifva</w:t>
      </w:r>
      <w:r w:rsidRPr="00D94565">
        <w:t>節開幕典禮圓滿舉行，</w:t>
      </w:r>
      <w:proofErr w:type="gramStart"/>
      <w:r w:rsidRPr="00D94565">
        <w:t>一</w:t>
      </w:r>
      <w:proofErr w:type="gramEnd"/>
      <w:r w:rsidRPr="00D94565">
        <w:t>眾到場嘉賓與媒體藝術組比賽入圍者及評審、媒體藝術展覽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策展人及參展藝術家合照</w:t>
      </w:r>
    </w:p>
    <w:p w:rsidR="0012138C" w:rsidRPr="00D94565" w:rsidRDefault="00D94565" w:rsidP="00D94565">
      <w:r w:rsidRPr="00D94565">
        <w:t>The 24th</w:t>
      </w:r>
      <w:r w:rsidRPr="00D94565">
        <w:rPr>
          <w:b/>
        </w:rPr>
        <w:t xml:space="preserve"> ifva</w:t>
      </w:r>
      <w:r w:rsidRPr="00D94565">
        <w:t xml:space="preserve"> Festival Opening Gala was successfully held. Group photo of the officiating guests, Media Art Category finalists and jurors, as well as the curator and participating artists of “Cinema 2.0: Acrylic Dreams” Media Arts Exhibition</w:t>
      </w:r>
    </w:p>
    <w:p w:rsidR="008752B6" w:rsidRPr="00D94565" w:rsidRDefault="008752B6" w:rsidP="00D94565"/>
    <w:p w:rsidR="00D94565" w:rsidRDefault="00B04AC4" w:rsidP="00D94565">
      <w:r w:rsidRPr="00D94565">
        <w:rPr>
          <w:highlight w:val="yellow"/>
        </w:rPr>
        <w:t>Photo3:</w:t>
      </w:r>
      <w:r w:rsidR="007F5FB7" w:rsidRPr="00D94565">
        <w:t xml:space="preserve"> </w:t>
      </w:r>
    </w:p>
    <w:p w:rsidR="00B04AC4" w:rsidRPr="00D94565" w:rsidRDefault="007F5FB7" w:rsidP="00D94565">
      <w:r w:rsidRPr="00D94565">
        <w:t xml:space="preserve">Pure Art Foundation James </w:t>
      </w:r>
      <w:proofErr w:type="spellStart"/>
      <w:r w:rsidRPr="00D94565">
        <w:t>Soutar</w:t>
      </w:r>
      <w:proofErr w:type="spellEnd"/>
      <w:r w:rsidRPr="00D94565">
        <w:t>及互動媒體藝術家鍾緯正為媒體藝術組金獎《彼</w:t>
      </w:r>
      <w:r w:rsidRPr="00D94565">
        <w:t>•</w:t>
      </w:r>
      <w:r w:rsidRPr="00D94565">
        <w:t>此》得主胡鈞荃（台灣）頒獎</w:t>
      </w:r>
    </w:p>
    <w:p w:rsidR="00815E92" w:rsidRPr="00D94565" w:rsidRDefault="00815E92" w:rsidP="00D94565">
      <w:r w:rsidRPr="00D94565">
        <w:t xml:space="preserve">James </w:t>
      </w:r>
      <w:proofErr w:type="spellStart"/>
      <w:r w:rsidRPr="00D94565">
        <w:t>Soutar</w:t>
      </w:r>
      <w:proofErr w:type="spellEnd"/>
      <w:r w:rsidRPr="00D94565">
        <w:t xml:space="preserve"> </w:t>
      </w:r>
      <w:r w:rsidR="00784503" w:rsidRPr="00D94565">
        <w:t xml:space="preserve">(Governor of Pure Art Foundation) </w:t>
      </w:r>
      <w:r w:rsidRPr="00D94565">
        <w:t xml:space="preserve">and </w:t>
      </w:r>
      <w:r w:rsidR="00784503" w:rsidRPr="00D94565">
        <w:t xml:space="preserve">Bryan Chung (interactive media artist) </w:t>
      </w:r>
      <w:r w:rsidR="00D94565">
        <w:t>presented the trophy to</w:t>
      </w:r>
      <w:r w:rsidR="00784503" w:rsidRPr="00D94565">
        <w:t xml:space="preserve"> </w:t>
      </w:r>
      <w:r w:rsidR="00D94565">
        <w:t xml:space="preserve">Media Art Category </w:t>
      </w:r>
      <w:r w:rsidR="00D94565" w:rsidRPr="00D94565">
        <w:t>Gold Award winner Hu Ching-</w:t>
      </w:r>
      <w:proofErr w:type="spellStart"/>
      <w:r w:rsidR="00D94565" w:rsidRPr="00D94565">
        <w:t>chuan</w:t>
      </w:r>
      <w:proofErr w:type="spellEnd"/>
      <w:r w:rsidR="00D94565" w:rsidRPr="00D94565">
        <w:t xml:space="preserve"> (Taiwan)</w:t>
      </w:r>
    </w:p>
    <w:p w:rsidR="007F5FB7" w:rsidRPr="00D94565" w:rsidRDefault="007F5FB7" w:rsidP="00D94565"/>
    <w:p w:rsidR="00D94565" w:rsidRDefault="00B04AC4" w:rsidP="00D94565">
      <w:r w:rsidRPr="00D94565">
        <w:rPr>
          <w:highlight w:val="yellow"/>
        </w:rPr>
        <w:t>Photo4:</w:t>
      </w:r>
      <w:r w:rsidR="007F5FB7" w:rsidRPr="00D94565">
        <w:t xml:space="preserve"> </w:t>
      </w:r>
    </w:p>
    <w:p w:rsidR="00107D92" w:rsidRPr="00D94565" w:rsidRDefault="007F5FB7" w:rsidP="00D94565">
      <w:r w:rsidRPr="00D94565">
        <w:t xml:space="preserve">NTT </w:t>
      </w:r>
      <w:proofErr w:type="spellStart"/>
      <w:r w:rsidRPr="00D94565">
        <w:t>InterCommunication</w:t>
      </w:r>
      <w:proofErr w:type="spellEnd"/>
      <w:r w:rsidRPr="00D94565">
        <w:t xml:space="preserve"> Center</w:t>
      </w:r>
      <w:r w:rsidRPr="00D94565">
        <w:t>首席策展人畠中実為媒體藝術組特別表揚《</w:t>
      </w:r>
      <w:proofErr w:type="spellStart"/>
      <w:r w:rsidRPr="00D94565">
        <w:t>HeartfeltSPAM</w:t>
      </w:r>
      <w:proofErr w:type="spellEnd"/>
      <w:r w:rsidRPr="00D94565">
        <w:t>》得主野上勝己（日本）</w:t>
      </w:r>
      <w:r w:rsidR="00107D92" w:rsidRPr="00D94565">
        <w:t>頒獎</w:t>
      </w:r>
    </w:p>
    <w:p w:rsidR="00D94565" w:rsidRPr="00D94565" w:rsidRDefault="00D94565" w:rsidP="00D94565">
      <w:r w:rsidRPr="00D94565">
        <w:t xml:space="preserve">Minoru </w:t>
      </w:r>
      <w:proofErr w:type="spellStart"/>
      <w:r w:rsidRPr="00D94565">
        <w:t>Hatanaka</w:t>
      </w:r>
      <w:proofErr w:type="spellEnd"/>
      <w:r w:rsidRPr="00D94565">
        <w:t xml:space="preserve"> (chief curator of NTT </w:t>
      </w:r>
      <w:proofErr w:type="spellStart"/>
      <w:r w:rsidRPr="00D94565">
        <w:t>InterCommunication</w:t>
      </w:r>
      <w:proofErr w:type="spellEnd"/>
      <w:r w:rsidRPr="00D94565">
        <w:t xml:space="preserve"> Center)</w:t>
      </w:r>
      <w:r>
        <w:t xml:space="preserve"> presented the award to</w:t>
      </w:r>
      <w:r w:rsidRPr="00D94565">
        <w:t xml:space="preserve"> </w:t>
      </w:r>
      <w:r>
        <w:t xml:space="preserve">Media Art Category </w:t>
      </w:r>
      <w:r w:rsidRPr="00D94565">
        <w:t xml:space="preserve">Special Mention winner </w:t>
      </w:r>
      <w:proofErr w:type="spellStart"/>
      <w:r w:rsidRPr="00D94565">
        <w:t>Katsuki</w:t>
      </w:r>
      <w:proofErr w:type="spellEnd"/>
      <w:r w:rsidRPr="00D94565">
        <w:t xml:space="preserve"> </w:t>
      </w:r>
      <w:proofErr w:type="spellStart"/>
      <w:r w:rsidRPr="00D94565">
        <w:t>Nogami</w:t>
      </w:r>
      <w:proofErr w:type="spellEnd"/>
      <w:r w:rsidRPr="00D94565">
        <w:t xml:space="preserve"> (Japan)</w:t>
      </w:r>
    </w:p>
    <w:p w:rsidR="00107D92" w:rsidRPr="00D94565" w:rsidRDefault="00107D92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5:</w:t>
      </w:r>
    </w:p>
    <w:p w:rsidR="00E07281" w:rsidRPr="00D94565" w:rsidRDefault="00E07281" w:rsidP="00D94565">
      <w:r w:rsidRPr="00D94565">
        <w:lastRenderedPageBreak/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</w:t>
      </w:r>
      <w:r w:rsidRPr="00D94565">
        <w:t xml:space="preserve">David </w:t>
      </w:r>
      <w:proofErr w:type="spellStart"/>
      <w:r w:rsidRPr="00D94565">
        <w:t>OReilly</w:t>
      </w:r>
      <w:proofErr w:type="spellEnd"/>
      <w:r w:rsidRPr="00D94565">
        <w:t>（愛爾蘭）及其作品《</w:t>
      </w:r>
      <w:r w:rsidRPr="00D94565">
        <w:t>Everything</w:t>
      </w:r>
      <w:r w:rsidRPr="00D94565">
        <w:t>》</w:t>
      </w:r>
    </w:p>
    <w:p w:rsidR="00E07281" w:rsidRPr="00D94565" w:rsidRDefault="00D94565" w:rsidP="00D94565">
      <w:r w:rsidRPr="00D94565">
        <w:t>“Cinema 2.0: Acrylic Dreams”</w:t>
      </w:r>
      <w:r>
        <w:t xml:space="preserve"> participating artist David </w:t>
      </w:r>
      <w:proofErr w:type="spellStart"/>
      <w:r>
        <w:t>OReilly</w:t>
      </w:r>
      <w:proofErr w:type="spellEnd"/>
      <w:r>
        <w:t xml:space="preserve"> (Ireland) and his work </w:t>
      </w:r>
      <w:proofErr w:type="gramStart"/>
      <w:r w:rsidRPr="00D94565">
        <w:rPr>
          <w:i/>
        </w:rPr>
        <w:t>Everything</w:t>
      </w:r>
      <w:proofErr w:type="gramEnd"/>
    </w:p>
    <w:p w:rsidR="00D94565" w:rsidRDefault="00D94565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6:</w:t>
      </w:r>
    </w:p>
    <w:p w:rsidR="00E07281" w:rsidRPr="00D94565" w:rsidRDefault="00E07281" w:rsidP="00D94565">
      <w:r w:rsidRPr="00D94565"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</w:t>
      </w:r>
      <w:proofErr w:type="gramStart"/>
      <w:r w:rsidRPr="00D94565">
        <w:t>宇治野宗</w:t>
      </w:r>
      <w:proofErr w:type="gramEnd"/>
      <w:r w:rsidRPr="00D94565">
        <w:t>輝（日本）及其作品《</w:t>
      </w:r>
      <w:r w:rsidRPr="00D94565">
        <w:t>Lives in Japan</w:t>
      </w:r>
      <w:r w:rsidRPr="00D94565">
        <w:t>》及《</w:t>
      </w:r>
      <w:r w:rsidRPr="00D94565">
        <w:t>Radio Block Square</w:t>
      </w:r>
      <w:r w:rsidRPr="00D94565">
        <w:t>》</w:t>
      </w:r>
    </w:p>
    <w:p w:rsidR="00793933" w:rsidRPr="00D94565" w:rsidRDefault="00793933" w:rsidP="00793933">
      <w:r w:rsidRPr="00D94565">
        <w:t>“Cinema 2.0: Acrylic Dreams”</w:t>
      </w:r>
      <w:r>
        <w:t xml:space="preserve"> participating artist UJINO (Japan) and his work </w:t>
      </w:r>
      <w:r>
        <w:rPr>
          <w:i/>
        </w:rPr>
        <w:t>Lives in Japan</w:t>
      </w:r>
      <w:r w:rsidRPr="00793933">
        <w:t xml:space="preserve"> and</w:t>
      </w:r>
      <w:r>
        <w:rPr>
          <w:i/>
        </w:rPr>
        <w:t xml:space="preserve"> Radio Block Square</w:t>
      </w:r>
    </w:p>
    <w:p w:rsidR="00B04AC4" w:rsidRPr="00D94565" w:rsidRDefault="00B04AC4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7:</w:t>
      </w:r>
    </w:p>
    <w:p w:rsidR="00B04AC4" w:rsidRPr="00D94565" w:rsidRDefault="00E07281" w:rsidP="00D94565">
      <w:r w:rsidRPr="00D94565"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谷口暁彥（日本）及其作品《</w:t>
      </w:r>
      <w:r w:rsidRPr="00D94565">
        <w:t>Something Like Me / About Seeing Things</w:t>
      </w:r>
      <w:r w:rsidRPr="00D94565">
        <w:t>》</w:t>
      </w:r>
    </w:p>
    <w:p w:rsidR="00793933" w:rsidRPr="00D94565" w:rsidRDefault="00793933" w:rsidP="00793933">
      <w:r w:rsidRPr="00D94565">
        <w:t>“Cinema 2.0: Acrylic Dreams”</w:t>
      </w:r>
      <w:r>
        <w:t xml:space="preserve"> participating artist Akihiko Taniguchi (Japan) and his work </w:t>
      </w:r>
      <w:r w:rsidRPr="00793933">
        <w:rPr>
          <w:i/>
        </w:rPr>
        <w:t xml:space="preserve">Something </w:t>
      </w:r>
      <w:proofErr w:type="gramStart"/>
      <w:r w:rsidRPr="00793933">
        <w:rPr>
          <w:i/>
        </w:rPr>
        <w:t>Like</w:t>
      </w:r>
      <w:proofErr w:type="gramEnd"/>
      <w:r w:rsidRPr="00793933">
        <w:rPr>
          <w:i/>
        </w:rPr>
        <w:t xml:space="preserve"> Me / About Seeing Things</w:t>
      </w:r>
    </w:p>
    <w:p w:rsidR="00E07281" w:rsidRPr="00D94565" w:rsidRDefault="00E07281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8:</w:t>
      </w:r>
    </w:p>
    <w:p w:rsidR="00E07281" w:rsidRPr="00D94565" w:rsidRDefault="00E07281" w:rsidP="00D94565">
      <w:r w:rsidRPr="00D94565"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</w:t>
      </w:r>
      <w:r w:rsidRPr="00D94565">
        <w:t>:</w:t>
      </w:r>
      <w:proofErr w:type="gramStart"/>
      <w:r w:rsidRPr="00D94565">
        <w:t>:</w:t>
      </w:r>
      <w:proofErr w:type="spellStart"/>
      <w:r w:rsidRPr="00D94565">
        <w:t>vtol</w:t>
      </w:r>
      <w:proofErr w:type="spellEnd"/>
      <w:proofErr w:type="gramEnd"/>
      <w:r w:rsidRPr="00D94565">
        <w:t>::</w:t>
      </w:r>
      <w:r w:rsidRPr="00D94565">
        <w:t>（俄羅斯）的作品《</w:t>
      </w:r>
      <w:r w:rsidRPr="00D94565">
        <w:t>Oil</w:t>
      </w:r>
      <w:r w:rsidRPr="00D94565">
        <w:t>》</w:t>
      </w:r>
    </w:p>
    <w:p w:rsidR="00793933" w:rsidRPr="00D94565" w:rsidRDefault="00793933" w:rsidP="00793933">
      <w:r w:rsidRPr="00793933">
        <w:rPr>
          <w:i/>
        </w:rPr>
        <w:t>Oil</w:t>
      </w:r>
      <w:r w:rsidRPr="00793933">
        <w:t>,</w:t>
      </w:r>
      <w:r>
        <w:t xml:space="preserve"> work by </w:t>
      </w:r>
      <w:r w:rsidRPr="00D94565">
        <w:t>“Cinema 2.0: Acrylic Dreams”</w:t>
      </w:r>
      <w:r>
        <w:t xml:space="preserve"> participating </w:t>
      </w:r>
      <w:proofErr w:type="gramStart"/>
      <w:r>
        <w:t>artist ::</w:t>
      </w:r>
      <w:proofErr w:type="spellStart"/>
      <w:proofErr w:type="gramEnd"/>
      <w:r>
        <w:t>vtol</w:t>
      </w:r>
      <w:proofErr w:type="spellEnd"/>
      <w:r>
        <w:t>:: (Russia)</w:t>
      </w:r>
    </w:p>
    <w:p w:rsidR="00B04AC4" w:rsidRPr="00D94565" w:rsidRDefault="00B04AC4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9:</w:t>
      </w:r>
    </w:p>
    <w:p w:rsidR="00B04AC4" w:rsidRPr="00D94565" w:rsidRDefault="00E07281" w:rsidP="00D94565">
      <w:r w:rsidRPr="00D94565"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</w:t>
      </w:r>
      <w:r w:rsidRPr="00D94565">
        <w:t xml:space="preserve">David </w:t>
      </w:r>
      <w:proofErr w:type="spellStart"/>
      <w:r w:rsidRPr="00D94565">
        <w:t>OReilly</w:t>
      </w:r>
      <w:proofErr w:type="spellEnd"/>
      <w:r w:rsidRPr="00D94565">
        <w:t>（愛爾蘭）的作品《</w:t>
      </w:r>
      <w:r w:rsidRPr="00D94565">
        <w:t>Everything</w:t>
      </w:r>
      <w:r w:rsidRPr="00D94565">
        <w:t>》</w:t>
      </w:r>
    </w:p>
    <w:p w:rsidR="00E07281" w:rsidRPr="00D94565" w:rsidRDefault="00793933" w:rsidP="00D94565">
      <w:r w:rsidRPr="00793933">
        <w:rPr>
          <w:i/>
        </w:rPr>
        <w:t>Everything</w:t>
      </w:r>
      <w:r w:rsidRPr="00793933">
        <w:t>,</w:t>
      </w:r>
      <w:r>
        <w:t xml:space="preserve"> work by </w:t>
      </w:r>
      <w:r w:rsidRPr="00D94565">
        <w:t>“Cinema 2.0: Acrylic Dreams”</w:t>
      </w:r>
      <w:r>
        <w:t xml:space="preserve"> participating artist David </w:t>
      </w:r>
      <w:proofErr w:type="spellStart"/>
      <w:r>
        <w:t>OReilly</w:t>
      </w:r>
      <w:proofErr w:type="spellEnd"/>
      <w:r>
        <w:t xml:space="preserve"> (Ireland)</w:t>
      </w:r>
    </w:p>
    <w:p w:rsidR="00793933" w:rsidRDefault="00793933" w:rsidP="00D94565">
      <w:pPr>
        <w:rPr>
          <w:highlight w:val="yellow"/>
        </w:rPr>
      </w:pPr>
    </w:p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10:</w:t>
      </w:r>
      <w:r w:rsidR="00E07281" w:rsidRPr="00D94565">
        <w:rPr>
          <w:highlight w:val="yellow"/>
        </w:rPr>
        <w:t xml:space="preserve"> </w:t>
      </w:r>
    </w:p>
    <w:p w:rsidR="00B04AC4" w:rsidRPr="00D94565" w:rsidRDefault="00E07281" w:rsidP="00D94565">
      <w:r w:rsidRPr="00D94565">
        <w:t>「</w:t>
      </w:r>
      <w:r w:rsidRPr="00D94565">
        <w:t>CINEMA 2.0</w:t>
      </w:r>
      <w:r w:rsidRPr="00D94565">
        <w:t>：</w:t>
      </w:r>
      <w:proofErr w:type="gramStart"/>
      <w:r w:rsidRPr="00D94565">
        <w:t>雅各歷書</w:t>
      </w:r>
      <w:proofErr w:type="gramEnd"/>
      <w:r w:rsidRPr="00D94565">
        <w:t>」參展藝術家</w:t>
      </w:r>
      <w:proofErr w:type="gramStart"/>
      <w:r w:rsidRPr="00D94565">
        <w:t>宇治野宗</w:t>
      </w:r>
      <w:proofErr w:type="gramEnd"/>
      <w:r w:rsidRPr="00D94565">
        <w:t>輝（日本）的作品《</w:t>
      </w:r>
      <w:r w:rsidRPr="00D94565">
        <w:t>Lives in Japan</w:t>
      </w:r>
      <w:r w:rsidRPr="00D94565">
        <w:t>》</w:t>
      </w:r>
    </w:p>
    <w:p w:rsidR="00793933" w:rsidRPr="00D94565" w:rsidRDefault="00793933" w:rsidP="00793933">
      <w:r>
        <w:rPr>
          <w:i/>
        </w:rPr>
        <w:t>Lives in Japan</w:t>
      </w:r>
      <w:r w:rsidRPr="00793933">
        <w:t>,</w:t>
      </w:r>
      <w:r>
        <w:t xml:space="preserve"> work by </w:t>
      </w:r>
      <w:r w:rsidRPr="00D94565">
        <w:t>“Cinema 2.0: Acrylic Dreams”</w:t>
      </w:r>
      <w:r>
        <w:t xml:space="preserve"> participating artist UJINO (Japan)</w:t>
      </w:r>
    </w:p>
    <w:p w:rsidR="00E07281" w:rsidRPr="00D94565" w:rsidRDefault="00E07281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11:</w:t>
      </w:r>
      <w:r w:rsidR="00E07281" w:rsidRPr="00D94565">
        <w:rPr>
          <w:highlight w:val="yellow"/>
        </w:rPr>
        <w:t xml:space="preserve"> </w:t>
      </w:r>
    </w:p>
    <w:p w:rsidR="00B04AC4" w:rsidRDefault="00E07281" w:rsidP="00D94565">
      <w:r w:rsidRPr="00D94565">
        <w:t>媒體藝術組金獎得主胡鈞荃（台灣）的作品《彼</w:t>
      </w:r>
      <w:r w:rsidRPr="00D94565">
        <w:t>•</w:t>
      </w:r>
      <w:r w:rsidRPr="00D94565">
        <w:t>此》</w:t>
      </w:r>
    </w:p>
    <w:p w:rsidR="00793933" w:rsidRPr="00793933" w:rsidRDefault="00793933" w:rsidP="00D94565">
      <w:pPr>
        <w:rPr>
          <w:rFonts w:eastAsia="SimSun"/>
          <w:lang w:eastAsia="zh-CN"/>
        </w:rPr>
      </w:pPr>
      <w:r w:rsidRPr="00793933">
        <w:rPr>
          <w:rFonts w:eastAsia="SimSun" w:hint="eastAsia"/>
          <w:i/>
          <w:lang w:eastAsia="zh-CN"/>
        </w:rPr>
        <w:t>That</w:t>
      </w:r>
      <w:r w:rsidRPr="00793933">
        <w:rPr>
          <w:rFonts w:eastAsia="SimSun" w:hint="eastAsia"/>
          <w:i/>
          <w:lang w:eastAsia="zh-CN"/>
        </w:rPr>
        <w:t>·</w:t>
      </w:r>
      <w:proofErr w:type="gramStart"/>
      <w:r w:rsidRPr="00793933">
        <w:rPr>
          <w:rFonts w:eastAsia="SimSun" w:hint="eastAsia"/>
          <w:i/>
          <w:lang w:eastAsia="zh-CN"/>
        </w:rPr>
        <w:t>This</w:t>
      </w:r>
      <w:proofErr w:type="gramEnd"/>
      <w:r w:rsidR="00FF727B" w:rsidRPr="00793933">
        <w:t>,</w:t>
      </w:r>
      <w:r w:rsidR="00FF727B">
        <w:t xml:space="preserve"> </w:t>
      </w:r>
      <w:r>
        <w:rPr>
          <w:rFonts w:eastAsia="SimSun"/>
          <w:lang w:eastAsia="zh-CN"/>
        </w:rPr>
        <w:t xml:space="preserve">work by </w:t>
      </w:r>
      <w:r w:rsidR="00FF727B">
        <w:t xml:space="preserve">Media Art Category </w:t>
      </w:r>
      <w:r w:rsidR="00FF727B" w:rsidRPr="00D94565">
        <w:t>Gold Award winner Hu Ching-</w:t>
      </w:r>
      <w:proofErr w:type="spellStart"/>
      <w:r w:rsidR="00FF727B" w:rsidRPr="00D94565">
        <w:t>chuan</w:t>
      </w:r>
      <w:proofErr w:type="spellEnd"/>
      <w:r w:rsidR="00FF727B" w:rsidRPr="00D94565">
        <w:t xml:space="preserve"> (Taiwan)</w:t>
      </w:r>
    </w:p>
    <w:p w:rsidR="00E07281" w:rsidRPr="00D94565" w:rsidRDefault="00E07281" w:rsidP="00D94565"/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12:</w:t>
      </w:r>
    </w:p>
    <w:p w:rsidR="00B04AC4" w:rsidRDefault="00E07281" w:rsidP="00D94565">
      <w:r w:rsidRPr="00D94565">
        <w:t xml:space="preserve"> </w:t>
      </w:r>
      <w:r w:rsidRPr="00D94565">
        <w:t>媒體藝術組特別表揚</w:t>
      </w:r>
      <w:proofErr w:type="gramStart"/>
      <w:r w:rsidR="00BE0D8C" w:rsidRPr="00D94565">
        <w:t>得主野上勝</w:t>
      </w:r>
      <w:proofErr w:type="gramEnd"/>
      <w:r w:rsidR="00BE0D8C" w:rsidRPr="00D94565">
        <w:t>己（日本）的作品</w:t>
      </w:r>
      <w:r w:rsidRPr="00D94565">
        <w:t>《</w:t>
      </w:r>
      <w:proofErr w:type="spellStart"/>
      <w:r w:rsidRPr="00D94565">
        <w:t>HeartfeltSPAM</w:t>
      </w:r>
      <w:proofErr w:type="spellEnd"/>
      <w:r w:rsidRPr="00D94565">
        <w:t>》</w:t>
      </w:r>
    </w:p>
    <w:p w:rsidR="00D94565" w:rsidRPr="00D94565" w:rsidRDefault="00FF727B" w:rsidP="00D94565">
      <w:proofErr w:type="spellStart"/>
      <w:r w:rsidRPr="00FF727B">
        <w:rPr>
          <w:i/>
        </w:rPr>
        <w:t>HeartfeltSPAM</w:t>
      </w:r>
      <w:proofErr w:type="spellEnd"/>
      <w:r>
        <w:t xml:space="preserve">, work of Media Art Category </w:t>
      </w:r>
      <w:r w:rsidRPr="00D94565">
        <w:t xml:space="preserve">Special Mention winner </w:t>
      </w:r>
      <w:proofErr w:type="spellStart"/>
      <w:r w:rsidRPr="00D94565">
        <w:t>Katsuki</w:t>
      </w:r>
      <w:proofErr w:type="spellEnd"/>
      <w:r w:rsidRPr="00D94565">
        <w:t xml:space="preserve"> </w:t>
      </w:r>
      <w:proofErr w:type="spellStart"/>
      <w:r w:rsidRPr="00D94565">
        <w:t>Nogami</w:t>
      </w:r>
      <w:proofErr w:type="spellEnd"/>
      <w:r w:rsidRPr="00D94565">
        <w:t xml:space="preserve"> (Japan)</w:t>
      </w:r>
    </w:p>
    <w:p w:rsidR="00FF727B" w:rsidRDefault="00FF727B" w:rsidP="00D94565">
      <w:pPr>
        <w:rPr>
          <w:highlight w:val="yellow"/>
        </w:rPr>
      </w:pPr>
    </w:p>
    <w:p w:rsidR="00D94565" w:rsidRPr="00D94565" w:rsidRDefault="00B04AC4" w:rsidP="00D94565">
      <w:pPr>
        <w:rPr>
          <w:highlight w:val="yellow"/>
        </w:rPr>
      </w:pPr>
      <w:r w:rsidRPr="00D94565">
        <w:rPr>
          <w:highlight w:val="yellow"/>
        </w:rPr>
        <w:t>Photo13:</w:t>
      </w:r>
      <w:r w:rsidR="00BE0D8C" w:rsidRPr="00D94565">
        <w:rPr>
          <w:highlight w:val="yellow"/>
        </w:rPr>
        <w:t xml:space="preserve"> </w:t>
      </w:r>
    </w:p>
    <w:p w:rsidR="00BE0D8C" w:rsidRPr="00D94565" w:rsidRDefault="00BE0D8C" w:rsidP="00D94565">
      <w:r w:rsidRPr="00D94565">
        <w:t>香港歌德學院院長</w:t>
      </w:r>
      <w:r w:rsidRPr="00D94565">
        <w:t xml:space="preserve">Dr. </w:t>
      </w:r>
      <w:proofErr w:type="spellStart"/>
      <w:r w:rsidRPr="00D94565">
        <w:t>Almuth</w:t>
      </w:r>
      <w:proofErr w:type="spellEnd"/>
      <w:r w:rsidRPr="00D94565">
        <w:t xml:space="preserve"> Meyer-</w:t>
      </w:r>
      <w:proofErr w:type="spellStart"/>
      <w:r w:rsidRPr="00D94565">
        <w:t>Zollitsc</w:t>
      </w:r>
      <w:bookmarkStart w:id="0" w:name="_GoBack"/>
      <w:bookmarkEnd w:id="0"/>
      <w:r w:rsidRPr="00D94565">
        <w:t>h</w:t>
      </w:r>
      <w:proofErr w:type="spellEnd"/>
      <w:r w:rsidRPr="00D94565">
        <w:t>及代表</w:t>
      </w:r>
      <w:r w:rsidRPr="00D94565">
        <w:t>Alice Ho</w:t>
      </w:r>
      <w:r w:rsidRPr="00D94565">
        <w:t>正在欣賞媒體藝術組銀獎得主卡娜（香港）的作品《</w:t>
      </w:r>
      <w:r w:rsidRPr="00D94565">
        <w:t>Between Happening</w:t>
      </w:r>
      <w:r w:rsidRPr="00D94565">
        <w:t>》</w:t>
      </w:r>
    </w:p>
    <w:p w:rsidR="000A1C78" w:rsidRPr="00793933" w:rsidRDefault="00FF6A2A" w:rsidP="000A1C78">
      <w:pPr>
        <w:rPr>
          <w:rFonts w:eastAsia="SimSun"/>
          <w:lang w:eastAsia="zh-CN"/>
        </w:rPr>
      </w:pPr>
      <w:proofErr w:type="spellStart"/>
      <w:r w:rsidRPr="00D94565">
        <w:t>Dr</w:t>
      </w:r>
      <w:proofErr w:type="spellEnd"/>
      <w:r w:rsidRPr="00D94565">
        <w:t xml:space="preserve"> </w:t>
      </w:r>
      <w:proofErr w:type="spellStart"/>
      <w:r w:rsidRPr="00D94565">
        <w:t>Almuth</w:t>
      </w:r>
      <w:proofErr w:type="spellEnd"/>
      <w:r w:rsidRPr="00D94565">
        <w:t xml:space="preserve"> Meyer-</w:t>
      </w:r>
      <w:proofErr w:type="spellStart"/>
      <w:r w:rsidRPr="00D94565">
        <w:t>Zollitsch</w:t>
      </w:r>
      <w:proofErr w:type="spellEnd"/>
      <w:r w:rsidRPr="00D94565">
        <w:t xml:space="preserve"> </w:t>
      </w:r>
      <w:r>
        <w:t xml:space="preserve">and Alice Ho from </w:t>
      </w:r>
      <w:r w:rsidRPr="00D94565">
        <w:t>Goethe-</w:t>
      </w:r>
      <w:proofErr w:type="spellStart"/>
      <w:r w:rsidRPr="00D94565">
        <w:t>Institut</w:t>
      </w:r>
      <w:proofErr w:type="spellEnd"/>
      <w:r w:rsidRPr="00D94565">
        <w:t xml:space="preserve"> </w:t>
      </w:r>
      <w:proofErr w:type="spellStart"/>
      <w:r w:rsidRPr="00D94565">
        <w:t>Hongkong</w:t>
      </w:r>
      <w:proofErr w:type="spellEnd"/>
      <w:r w:rsidR="000A1C78">
        <w:t xml:space="preserve"> were </w:t>
      </w:r>
      <w:r w:rsidR="000A1C78" w:rsidRPr="000A1C78">
        <w:t>appreciating the artwork</w:t>
      </w:r>
      <w:r w:rsidR="000A1C78">
        <w:t xml:space="preserve"> </w:t>
      </w:r>
      <w:r w:rsidR="000A1C78" w:rsidRPr="000A1C78">
        <w:rPr>
          <w:i/>
        </w:rPr>
        <w:t>Between Happening</w:t>
      </w:r>
      <w:r w:rsidR="000A1C78" w:rsidRPr="000A1C78">
        <w:t xml:space="preserve">, </w:t>
      </w:r>
      <w:r w:rsidR="000A1C78">
        <w:t>by Media Art Category Silver</w:t>
      </w:r>
      <w:r w:rsidR="000A1C78" w:rsidRPr="00D94565">
        <w:t xml:space="preserve"> Award winner </w:t>
      </w:r>
      <w:r w:rsidR="000A1C78">
        <w:t>Carla Chan (Hong Kong</w:t>
      </w:r>
      <w:r w:rsidR="000A1C78" w:rsidRPr="00D94565">
        <w:t>)</w:t>
      </w:r>
    </w:p>
    <w:p w:rsidR="00B04AC4" w:rsidRPr="00D94565" w:rsidRDefault="00B04AC4" w:rsidP="00D94565"/>
    <w:p w:rsidR="00D94565" w:rsidRPr="00D94565" w:rsidRDefault="00BE0D8C" w:rsidP="00D94565">
      <w:pPr>
        <w:rPr>
          <w:highlight w:val="yellow"/>
        </w:rPr>
      </w:pPr>
      <w:r w:rsidRPr="00D94565">
        <w:rPr>
          <w:highlight w:val="yellow"/>
        </w:rPr>
        <w:t xml:space="preserve">Photo14: </w:t>
      </w:r>
    </w:p>
    <w:p w:rsidR="00BE0D8C" w:rsidRDefault="00BE0D8C" w:rsidP="00D94565">
      <w:r w:rsidRPr="00D94565">
        <w:t>媒體藝術組入圍者馮淞淵（香港）的作品《明天與明天》</w:t>
      </w:r>
    </w:p>
    <w:p w:rsidR="000A1C78" w:rsidRPr="000A1C78" w:rsidRDefault="000A1C78" w:rsidP="00D94565">
      <w:pPr>
        <w:rPr>
          <w:rFonts w:eastAsia="SimSun"/>
          <w:lang w:eastAsia="zh-CN"/>
        </w:rPr>
      </w:pPr>
      <w:r w:rsidRPr="000A1C78">
        <w:rPr>
          <w:rFonts w:eastAsia="SimSun" w:hint="eastAsia"/>
          <w:i/>
          <w:lang w:eastAsia="zh-CN"/>
        </w:rPr>
        <w:t xml:space="preserve">Tomorrow and </w:t>
      </w:r>
      <w:proofErr w:type="gramStart"/>
      <w:r w:rsidRPr="000A1C78">
        <w:rPr>
          <w:rFonts w:eastAsia="SimSun" w:hint="eastAsia"/>
          <w:i/>
          <w:lang w:eastAsia="zh-CN"/>
        </w:rPr>
        <w:t>Tomorrow</w:t>
      </w:r>
      <w:proofErr w:type="gramEnd"/>
      <w:r>
        <w:rPr>
          <w:rFonts w:eastAsia="SimSun" w:hint="eastAsia"/>
          <w:lang w:eastAsia="zh-CN"/>
        </w:rPr>
        <w:t xml:space="preserve">, work by </w:t>
      </w:r>
      <w:r>
        <w:t>Media Art Category finalist Fung Sung-</w:t>
      </w:r>
      <w:proofErr w:type="spellStart"/>
      <w:r>
        <w:t>yuen</w:t>
      </w:r>
      <w:proofErr w:type="spellEnd"/>
      <w:r>
        <w:t xml:space="preserve"> (Hong Kong) </w:t>
      </w:r>
    </w:p>
    <w:p w:rsidR="000A1C78" w:rsidRPr="00D94565" w:rsidRDefault="000A1C78" w:rsidP="00D94565"/>
    <w:p w:rsidR="00B04AC4" w:rsidRPr="00D94565" w:rsidRDefault="00B04AC4" w:rsidP="00D94565"/>
    <w:p w:rsidR="00B04AC4" w:rsidRPr="00D94565" w:rsidRDefault="00B04AC4" w:rsidP="00D94565"/>
    <w:sectPr w:rsidR="00B04AC4" w:rsidRPr="00D945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967D21"/>
    <w:multiLevelType w:val="hybridMultilevel"/>
    <w:tmpl w:val="81F63DE8"/>
    <w:lvl w:ilvl="0" w:tplc="F5566888">
      <w:start w:val="8"/>
      <w:numFmt w:val="bullet"/>
      <w:lvlText w:val="-"/>
      <w:lvlJc w:val="left"/>
      <w:pPr>
        <w:ind w:left="480" w:hanging="48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DawNDQ1tDQ0MzdR0lEKTi0uzszPAykwrAUAkZ0sISwAAAA="/>
  </w:docVars>
  <w:rsids>
    <w:rsidRoot w:val="00B04AC4"/>
    <w:rsid w:val="000A1C78"/>
    <w:rsid w:val="00107D92"/>
    <w:rsid w:val="0012138C"/>
    <w:rsid w:val="00784503"/>
    <w:rsid w:val="00793933"/>
    <w:rsid w:val="007F2243"/>
    <w:rsid w:val="007F5FB7"/>
    <w:rsid w:val="00815E92"/>
    <w:rsid w:val="008752B6"/>
    <w:rsid w:val="00B04AC4"/>
    <w:rsid w:val="00BD70CA"/>
    <w:rsid w:val="00BE0D8C"/>
    <w:rsid w:val="00BE2757"/>
    <w:rsid w:val="00D94565"/>
    <w:rsid w:val="00E07281"/>
    <w:rsid w:val="00FF6A2A"/>
    <w:rsid w:val="00FF7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F7E602-E2F5-4213-A9C6-7A6F8262D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752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Gu</dc:creator>
  <cp:keywords/>
  <dc:description/>
  <cp:lastModifiedBy>Gina Tang</cp:lastModifiedBy>
  <cp:revision>8</cp:revision>
  <dcterms:created xsi:type="dcterms:W3CDTF">2019-03-07T07:14:00Z</dcterms:created>
  <dcterms:modified xsi:type="dcterms:W3CDTF">2019-03-08T07:56:00Z</dcterms:modified>
</cp:coreProperties>
</file>